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B751B" w14:textId="66F3329D" w:rsidR="00E37C33" w:rsidRDefault="00E37C33" w:rsidP="00E37C33">
      <w:pPr>
        <w:spacing w:before="240" w:after="240" w:line="360" w:lineRule="auto"/>
        <w:jc w:val="center"/>
      </w:pPr>
      <w:r w:rsidRPr="006A5DB2">
        <w:rPr>
          <w:b/>
          <w:bCs/>
        </w:rPr>
        <w:t xml:space="preserve">ANEXO </w:t>
      </w:r>
      <w:r w:rsidR="008E3C38">
        <w:rPr>
          <w:b/>
          <w:bCs/>
        </w:rPr>
        <w:t>V</w:t>
      </w:r>
      <w:r>
        <w:rPr>
          <w:b/>
          <w:bCs/>
        </w:rPr>
        <w:t>I</w:t>
      </w:r>
      <w:r>
        <w:t xml:space="preserve">: SOLICITUD DE </w:t>
      </w:r>
      <w:r w:rsidR="00BA1F00">
        <w:t>NUEVO TUTOR/A</w:t>
      </w:r>
      <w:r>
        <w:t xml:space="preserve"> DE TFG EN LA ETSIIAB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4"/>
        <w:gridCol w:w="2628"/>
        <w:gridCol w:w="332"/>
        <w:gridCol w:w="1653"/>
        <w:gridCol w:w="2267"/>
      </w:tblGrid>
      <w:tr w:rsidR="00E37C33" w:rsidRPr="00D311C2" w14:paraId="09ED46D1" w14:textId="77777777" w:rsidTr="0063198C">
        <w:tc>
          <w:tcPr>
            <w:tcW w:w="5000" w:type="pct"/>
            <w:gridSpan w:val="5"/>
            <w:vAlign w:val="center"/>
          </w:tcPr>
          <w:p w14:paraId="0C2887C5" w14:textId="277C4ED1" w:rsidR="00E37C33" w:rsidRPr="00D311C2" w:rsidRDefault="00E37C33" w:rsidP="0063198C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>DATOS</w:t>
            </w:r>
            <w:r w:rsidR="003D28FD">
              <w:rPr>
                <w:b/>
                <w:bCs/>
                <w:sz w:val="20"/>
                <w:szCs w:val="16"/>
              </w:rPr>
              <w:t xml:space="preserve"> DEL</w:t>
            </w:r>
            <w:r>
              <w:rPr>
                <w:b/>
                <w:bCs/>
                <w:sz w:val="20"/>
                <w:szCs w:val="16"/>
              </w:rPr>
              <w:t xml:space="preserve"> TUTOR </w:t>
            </w:r>
            <w:r w:rsidR="003D28FD">
              <w:rPr>
                <w:b/>
                <w:bCs/>
                <w:sz w:val="20"/>
                <w:szCs w:val="16"/>
              </w:rPr>
              <w:t xml:space="preserve">O DE LA TUTORA </w:t>
            </w:r>
          </w:p>
        </w:tc>
      </w:tr>
      <w:tr w:rsidR="00E37C33" w:rsidRPr="00D311C2" w14:paraId="358E2913" w14:textId="77777777" w:rsidTr="0063198C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6EC286E1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gridSpan w:val="2"/>
            <w:tcBorders>
              <w:bottom w:val="single" w:sz="4" w:space="0" w:color="auto"/>
            </w:tcBorders>
            <w:vAlign w:val="center"/>
          </w:tcPr>
          <w:p w14:paraId="37BD6677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7810BF77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E37C33" w:rsidRPr="00D311C2" w14:paraId="77513414" w14:textId="77777777" w:rsidTr="0063198C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86A9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CC32E" w14:textId="7FE53A75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8A7FB" w14:textId="30D1E905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</w:tr>
      <w:tr w:rsidR="00E37C33" w:rsidRPr="00D311C2" w14:paraId="7B23F674" w14:textId="77777777" w:rsidTr="0063198C">
        <w:tc>
          <w:tcPr>
            <w:tcW w:w="366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7D2B0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133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A614F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Teléfono</w:t>
            </w:r>
          </w:p>
        </w:tc>
      </w:tr>
      <w:tr w:rsidR="00E37C33" w:rsidRPr="00D311C2" w14:paraId="00C70071" w14:textId="77777777" w:rsidTr="0063198C">
        <w:tc>
          <w:tcPr>
            <w:tcW w:w="366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2B4E1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1F594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</w:tr>
      <w:tr w:rsidR="00CD2564" w:rsidRPr="00D311C2" w14:paraId="78056F3E" w14:textId="77777777" w:rsidTr="00216F7E">
        <w:tc>
          <w:tcPr>
            <w:tcW w:w="5000" w:type="pct"/>
            <w:gridSpan w:val="5"/>
            <w:vAlign w:val="center"/>
          </w:tcPr>
          <w:p w14:paraId="4588F0E1" w14:textId="77777777" w:rsidR="00CD2564" w:rsidRDefault="00CD2564" w:rsidP="00216F7E">
            <w:pPr>
              <w:spacing w:after="120"/>
              <w:rPr>
                <w:b/>
                <w:bCs/>
                <w:sz w:val="20"/>
                <w:szCs w:val="16"/>
              </w:rPr>
            </w:pPr>
          </w:p>
          <w:p w14:paraId="039B4DD4" w14:textId="262A72F5" w:rsidR="00CD2564" w:rsidRPr="00D311C2" w:rsidRDefault="00CD2564" w:rsidP="00216F7E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>DATOS DEL/DE LA ESTUDIANTE Y TRABAJO FIN DE GRADO</w:t>
            </w:r>
          </w:p>
        </w:tc>
      </w:tr>
      <w:tr w:rsidR="00CD2564" w:rsidRPr="00D311C2" w14:paraId="45566B7F" w14:textId="77777777" w:rsidTr="00216F7E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03898454" w14:textId="77777777" w:rsidR="00CD2564" w:rsidRPr="00D311C2" w:rsidRDefault="00CD2564" w:rsidP="00216F7E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gridSpan w:val="2"/>
            <w:tcBorders>
              <w:bottom w:val="single" w:sz="4" w:space="0" w:color="auto"/>
            </w:tcBorders>
            <w:vAlign w:val="center"/>
          </w:tcPr>
          <w:p w14:paraId="4DA64615" w14:textId="77777777" w:rsidR="00CD2564" w:rsidRPr="00D311C2" w:rsidRDefault="00CD2564" w:rsidP="00216F7E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7EDB7CF9" w14:textId="77777777" w:rsidR="00CD2564" w:rsidRPr="00D311C2" w:rsidRDefault="00CD2564" w:rsidP="00216F7E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CD2564" w:rsidRPr="00D311C2" w14:paraId="6070D6EF" w14:textId="77777777" w:rsidTr="00216F7E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6B789" w14:textId="77777777" w:rsidR="00CD2564" w:rsidRPr="00D311C2" w:rsidRDefault="00CD2564" w:rsidP="00216F7E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BD8CA" w14:textId="77777777" w:rsidR="00CD2564" w:rsidRPr="00D311C2" w:rsidRDefault="00CD2564" w:rsidP="00216F7E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884F0" w14:textId="77777777" w:rsidR="00CD2564" w:rsidRPr="00D311C2" w:rsidRDefault="00CD2564" w:rsidP="00216F7E">
            <w:pPr>
              <w:spacing w:after="120"/>
              <w:rPr>
                <w:sz w:val="20"/>
              </w:rPr>
            </w:pPr>
          </w:p>
        </w:tc>
      </w:tr>
      <w:tr w:rsidR="00CD2564" w:rsidRPr="00D311C2" w14:paraId="7BDF40FA" w14:textId="77777777" w:rsidTr="00216F7E"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F27074" w14:textId="77777777" w:rsidR="00CD2564" w:rsidRPr="00D311C2" w:rsidRDefault="00CD2564" w:rsidP="00216F7E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250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D105FA" w14:textId="77777777" w:rsidR="00CD2564" w:rsidRPr="00D311C2" w:rsidRDefault="00CD2564" w:rsidP="00216F7E">
            <w:pPr>
              <w:rPr>
                <w:sz w:val="20"/>
              </w:rPr>
            </w:pPr>
            <w:r w:rsidRPr="00D311C2">
              <w:rPr>
                <w:sz w:val="20"/>
              </w:rPr>
              <w:t>Titulación del</w:t>
            </w:r>
            <w:r>
              <w:rPr>
                <w:sz w:val="20"/>
              </w:rPr>
              <w:t>/de la</w:t>
            </w:r>
            <w:r w:rsidRPr="00D311C2">
              <w:rPr>
                <w:sz w:val="20"/>
              </w:rPr>
              <w:t xml:space="preserve"> estudiante</w:t>
            </w:r>
          </w:p>
        </w:tc>
      </w:tr>
      <w:tr w:rsidR="00CD2564" w:rsidRPr="00D311C2" w14:paraId="20BAE0A9" w14:textId="77777777" w:rsidTr="00216F7E"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CAC02" w14:textId="77777777" w:rsidR="00CD2564" w:rsidRPr="00D311C2" w:rsidRDefault="00CD2564" w:rsidP="00216F7E">
            <w:pPr>
              <w:spacing w:after="120"/>
              <w:rPr>
                <w:sz w:val="20"/>
              </w:rPr>
            </w:pPr>
          </w:p>
        </w:tc>
        <w:tc>
          <w:tcPr>
            <w:tcW w:w="25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FA5DD" w14:textId="77777777" w:rsidR="00CD2564" w:rsidRPr="00D311C2" w:rsidRDefault="00CD2564" w:rsidP="00216F7E">
            <w:pPr>
              <w:spacing w:after="120"/>
              <w:rPr>
                <w:sz w:val="20"/>
              </w:rPr>
            </w:pPr>
          </w:p>
        </w:tc>
      </w:tr>
    </w:tbl>
    <w:p w14:paraId="3C4970E9" w14:textId="77777777" w:rsidR="00CD2564" w:rsidRDefault="00CD2564" w:rsidP="00CD2564">
      <w:pPr>
        <w:spacing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83"/>
        <w:gridCol w:w="7421"/>
      </w:tblGrid>
      <w:tr w:rsidR="00DB159D" w:rsidRPr="00D311C2" w14:paraId="5984B508" w14:textId="77777777" w:rsidTr="00DB159D">
        <w:tc>
          <w:tcPr>
            <w:tcW w:w="85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7299D8" w14:textId="77777777" w:rsidR="00DB159D" w:rsidRPr="00D311C2" w:rsidRDefault="00DB159D" w:rsidP="00216F7E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</w:t>
            </w:r>
            <w:r>
              <w:rPr>
                <w:sz w:val="20"/>
                <w:szCs w:val="16"/>
              </w:rPr>
              <w:t xml:space="preserve"> </w:t>
            </w:r>
          </w:p>
        </w:tc>
      </w:tr>
      <w:tr w:rsidR="00DB159D" w:rsidRPr="00D311C2" w14:paraId="15B27473" w14:textId="77777777" w:rsidTr="00DB159D">
        <w:trPr>
          <w:trHeight w:val="567"/>
        </w:trPr>
        <w:tc>
          <w:tcPr>
            <w:tcW w:w="10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21CB46" w14:textId="77777777" w:rsidR="00DB159D" w:rsidRPr="00D311C2" w:rsidRDefault="00DB159D" w:rsidP="00216F7E">
            <w:pPr>
              <w:spacing w:after="120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(en castellano)</w:t>
            </w:r>
          </w:p>
        </w:tc>
        <w:tc>
          <w:tcPr>
            <w:tcW w:w="7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800E53" w14:textId="77777777" w:rsidR="00DB159D" w:rsidRPr="00D311C2" w:rsidRDefault="00DB159D" w:rsidP="00216F7E">
            <w:pPr>
              <w:spacing w:after="120"/>
              <w:rPr>
                <w:sz w:val="20"/>
                <w:szCs w:val="16"/>
              </w:rPr>
            </w:pPr>
          </w:p>
        </w:tc>
      </w:tr>
    </w:tbl>
    <w:p w14:paraId="02BDB960" w14:textId="77777777" w:rsidR="00DB159D" w:rsidRDefault="00DB159D" w:rsidP="00CD2564">
      <w:pPr>
        <w:spacing w:line="360" w:lineRule="auto"/>
        <w:jc w:val="center"/>
      </w:pP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2959"/>
        <w:gridCol w:w="1653"/>
        <w:gridCol w:w="2267"/>
      </w:tblGrid>
      <w:tr w:rsidR="005E4C15" w:rsidRPr="00D311C2" w14:paraId="3C154551" w14:textId="77777777" w:rsidTr="00216F7E">
        <w:tc>
          <w:tcPr>
            <w:tcW w:w="5000" w:type="pct"/>
            <w:gridSpan w:val="4"/>
            <w:vAlign w:val="center"/>
          </w:tcPr>
          <w:p w14:paraId="3A5077EB" w14:textId="283DFD55" w:rsidR="005E4C15" w:rsidRPr="00D311C2" w:rsidRDefault="005E4C15" w:rsidP="00216F7E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 xml:space="preserve">DATOS DEL </w:t>
            </w:r>
            <w:r>
              <w:rPr>
                <w:b/>
                <w:bCs/>
                <w:sz w:val="20"/>
                <w:szCs w:val="16"/>
              </w:rPr>
              <w:t xml:space="preserve">NUEVO </w:t>
            </w:r>
            <w:r>
              <w:rPr>
                <w:b/>
                <w:bCs/>
                <w:sz w:val="20"/>
                <w:szCs w:val="16"/>
              </w:rPr>
              <w:t xml:space="preserve">TUTOR O DE LA TUTORA </w:t>
            </w:r>
          </w:p>
        </w:tc>
      </w:tr>
      <w:tr w:rsidR="005E4C15" w:rsidRPr="00D311C2" w14:paraId="0F53DAD7" w14:textId="77777777" w:rsidTr="00216F7E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17111131" w14:textId="77777777" w:rsidR="005E4C15" w:rsidRPr="00D311C2" w:rsidRDefault="005E4C15" w:rsidP="00216F7E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tcBorders>
              <w:bottom w:val="single" w:sz="4" w:space="0" w:color="auto"/>
            </w:tcBorders>
            <w:vAlign w:val="center"/>
          </w:tcPr>
          <w:p w14:paraId="04CD3356" w14:textId="77777777" w:rsidR="005E4C15" w:rsidRPr="00D311C2" w:rsidRDefault="005E4C15" w:rsidP="00216F7E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4F371600" w14:textId="77777777" w:rsidR="005E4C15" w:rsidRPr="00D311C2" w:rsidRDefault="005E4C15" w:rsidP="00216F7E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5E4C15" w:rsidRPr="00D311C2" w14:paraId="7720ACFB" w14:textId="77777777" w:rsidTr="00216F7E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F1F9B" w14:textId="77777777" w:rsidR="005E4C15" w:rsidRPr="00D311C2" w:rsidRDefault="005E4C15" w:rsidP="00216F7E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C4B4F" w14:textId="77777777" w:rsidR="005E4C15" w:rsidRPr="00D311C2" w:rsidRDefault="005E4C15" w:rsidP="00216F7E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1F2EA" w14:textId="77777777" w:rsidR="005E4C15" w:rsidRPr="00D311C2" w:rsidRDefault="005E4C15" w:rsidP="00216F7E">
            <w:pPr>
              <w:spacing w:after="120"/>
              <w:rPr>
                <w:sz w:val="20"/>
              </w:rPr>
            </w:pPr>
          </w:p>
        </w:tc>
      </w:tr>
      <w:tr w:rsidR="005E4C15" w:rsidRPr="00D311C2" w14:paraId="1064FFB6" w14:textId="77777777" w:rsidTr="00216F7E">
        <w:tc>
          <w:tcPr>
            <w:tcW w:w="36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991F4E" w14:textId="77777777" w:rsidR="005E4C15" w:rsidRPr="00D311C2" w:rsidRDefault="005E4C15" w:rsidP="00216F7E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133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52D291" w14:textId="77777777" w:rsidR="005E4C15" w:rsidRPr="00D311C2" w:rsidRDefault="005E4C15" w:rsidP="00216F7E">
            <w:pPr>
              <w:rPr>
                <w:sz w:val="20"/>
              </w:rPr>
            </w:pPr>
            <w:r w:rsidRPr="00D311C2">
              <w:rPr>
                <w:sz w:val="20"/>
              </w:rPr>
              <w:t>Teléfono</w:t>
            </w:r>
          </w:p>
        </w:tc>
      </w:tr>
      <w:tr w:rsidR="005E4C15" w:rsidRPr="00D311C2" w14:paraId="1E6451CA" w14:textId="77777777" w:rsidTr="00216F7E">
        <w:tc>
          <w:tcPr>
            <w:tcW w:w="36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2A67D" w14:textId="77777777" w:rsidR="005E4C15" w:rsidRPr="00D311C2" w:rsidRDefault="005E4C15" w:rsidP="00216F7E">
            <w:pPr>
              <w:spacing w:after="120"/>
              <w:rPr>
                <w:sz w:val="20"/>
              </w:rPr>
            </w:pPr>
          </w:p>
        </w:tc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9B3D2" w14:textId="77777777" w:rsidR="005E4C15" w:rsidRPr="00D311C2" w:rsidRDefault="005E4C15" w:rsidP="00216F7E">
            <w:pPr>
              <w:spacing w:after="120"/>
              <w:rPr>
                <w:sz w:val="20"/>
              </w:rPr>
            </w:pPr>
          </w:p>
        </w:tc>
      </w:tr>
    </w:tbl>
    <w:p w14:paraId="02ECB1D8" w14:textId="160A8127" w:rsidR="00E37C33" w:rsidRDefault="00E37C33" w:rsidP="00DB159D">
      <w:pPr>
        <w:spacing w:before="240" w:after="240" w:line="360" w:lineRule="auto"/>
        <w:jc w:val="both"/>
      </w:pPr>
      <w:r w:rsidRPr="00C05AA4">
        <w:t>D</w:t>
      </w:r>
      <w:r>
        <w:t>.</w:t>
      </w:r>
      <w:r w:rsidRPr="00C05AA4">
        <w:t xml:space="preserve"> </w:t>
      </w:r>
      <w:r w:rsidR="005A1066">
        <w:t>Alfonso Parreño Torres</w:t>
      </w:r>
      <w:r>
        <w:t xml:space="preserve">, como </w:t>
      </w:r>
      <w:r w:rsidR="005A1066">
        <w:t>presidente</w:t>
      </w:r>
      <w:r>
        <w:t xml:space="preserve"> de la Comisión Académica de Trabajos Fin de Grado AUTORIZA </w:t>
      </w:r>
      <w:r w:rsidR="00DD55D2">
        <w:t>la modificación en la</w:t>
      </w:r>
      <w:r>
        <w:t xml:space="preserve"> </w:t>
      </w:r>
      <w:r w:rsidR="00DD55D2">
        <w:t>dir</w:t>
      </w:r>
      <w:r>
        <w:t>ección</w:t>
      </w:r>
      <w:r w:rsidR="00DD55D2">
        <w:t>/co-dirección</w:t>
      </w:r>
      <w:r>
        <w:t xml:space="preserve"> del trabajo.</w:t>
      </w:r>
    </w:p>
    <w:p w14:paraId="4194FE61" w14:textId="1DA981AB" w:rsidR="00E37C33" w:rsidRDefault="00E37C33" w:rsidP="00E37C33">
      <w:pPr>
        <w:spacing w:before="120" w:after="120" w:line="360" w:lineRule="auto"/>
        <w:jc w:val="center"/>
      </w:pPr>
      <w:r>
        <w:t>En ______________, _____ de _______________ de 20__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E37C33" w14:paraId="7622DE70" w14:textId="77777777" w:rsidTr="0063198C">
        <w:tc>
          <w:tcPr>
            <w:tcW w:w="4247" w:type="dxa"/>
          </w:tcPr>
          <w:p w14:paraId="0BEF954D" w14:textId="77777777" w:rsidR="00E37C33" w:rsidRDefault="00E37C33" w:rsidP="0063198C">
            <w:r>
              <w:t>TUTOR / A ACADÉMICO</w:t>
            </w:r>
          </w:p>
        </w:tc>
        <w:tc>
          <w:tcPr>
            <w:tcW w:w="4247" w:type="dxa"/>
          </w:tcPr>
          <w:p w14:paraId="013F5815" w14:textId="6226196F" w:rsidR="00E37C33" w:rsidRDefault="00E37C33" w:rsidP="0063198C">
            <w:r>
              <w:t>PRESIDENT</w:t>
            </w:r>
            <w:r w:rsidR="005A1066">
              <w:t>E</w:t>
            </w:r>
            <w:r>
              <w:t xml:space="preserve"> DE COMISIÓN TFG </w:t>
            </w:r>
          </w:p>
        </w:tc>
      </w:tr>
      <w:tr w:rsidR="00E37C33" w14:paraId="4243D94E" w14:textId="77777777" w:rsidTr="0063198C">
        <w:tc>
          <w:tcPr>
            <w:tcW w:w="4247" w:type="dxa"/>
          </w:tcPr>
          <w:p w14:paraId="32BC7376" w14:textId="77777777" w:rsidR="00E37C33" w:rsidRDefault="00E37C33" w:rsidP="0063198C">
            <w:pPr>
              <w:spacing w:before="720"/>
              <w:jc w:val="center"/>
            </w:pPr>
            <w:r>
              <w:t>Fdo: _____________________________</w:t>
            </w:r>
          </w:p>
        </w:tc>
        <w:tc>
          <w:tcPr>
            <w:tcW w:w="4247" w:type="dxa"/>
          </w:tcPr>
          <w:p w14:paraId="02A65627" w14:textId="77777777" w:rsidR="00E37C33" w:rsidRDefault="00E37C33" w:rsidP="0063198C">
            <w:pPr>
              <w:spacing w:before="720"/>
              <w:jc w:val="center"/>
            </w:pPr>
            <w:r>
              <w:t>Fdo: _____________________________</w:t>
            </w:r>
          </w:p>
        </w:tc>
      </w:tr>
    </w:tbl>
    <w:p w14:paraId="3D35788E" w14:textId="7E9F2BCE" w:rsidR="00D03658" w:rsidRDefault="00D03658" w:rsidP="00E37C33"/>
    <w:p w14:paraId="58248854" w14:textId="77777777" w:rsidR="00DD55D2" w:rsidRDefault="00DD55D2" w:rsidP="00E37C33"/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DD55D2" w14:paraId="159118D4" w14:textId="77777777" w:rsidTr="00216F7E">
        <w:tc>
          <w:tcPr>
            <w:tcW w:w="4247" w:type="dxa"/>
          </w:tcPr>
          <w:p w14:paraId="60322A68" w14:textId="570406D4" w:rsidR="00DD55D2" w:rsidRDefault="00DD55D2" w:rsidP="00216F7E">
            <w:r>
              <w:t xml:space="preserve">NUEVO </w:t>
            </w:r>
            <w:r>
              <w:t>TUTOR / A ACADÉMICO</w:t>
            </w:r>
          </w:p>
        </w:tc>
        <w:tc>
          <w:tcPr>
            <w:tcW w:w="4247" w:type="dxa"/>
          </w:tcPr>
          <w:p w14:paraId="7F91C074" w14:textId="15774657" w:rsidR="00DD55D2" w:rsidRDefault="00FD5F90" w:rsidP="00216F7E">
            <w:r>
              <w:t>ESTUDIANTE</w:t>
            </w:r>
          </w:p>
        </w:tc>
      </w:tr>
      <w:tr w:rsidR="00DD55D2" w14:paraId="7083DDB7" w14:textId="77777777" w:rsidTr="00216F7E">
        <w:tc>
          <w:tcPr>
            <w:tcW w:w="4247" w:type="dxa"/>
          </w:tcPr>
          <w:p w14:paraId="7A724C10" w14:textId="77777777" w:rsidR="00DD55D2" w:rsidRDefault="00DD55D2" w:rsidP="00216F7E">
            <w:pPr>
              <w:spacing w:before="720"/>
              <w:jc w:val="center"/>
            </w:pPr>
            <w:r>
              <w:t>Fdo: _____________________________</w:t>
            </w:r>
          </w:p>
        </w:tc>
        <w:tc>
          <w:tcPr>
            <w:tcW w:w="4247" w:type="dxa"/>
          </w:tcPr>
          <w:p w14:paraId="0DDCF3DB" w14:textId="77777777" w:rsidR="00DD55D2" w:rsidRDefault="00DD55D2" w:rsidP="00216F7E">
            <w:pPr>
              <w:spacing w:before="720"/>
              <w:jc w:val="center"/>
            </w:pPr>
            <w:r>
              <w:t>Fdo: _____________________________</w:t>
            </w:r>
          </w:p>
        </w:tc>
      </w:tr>
    </w:tbl>
    <w:p w14:paraId="6100365B" w14:textId="77777777" w:rsidR="00DD55D2" w:rsidRPr="00E37C33" w:rsidRDefault="00DD55D2" w:rsidP="00E37C33"/>
    <w:sectPr w:rsidR="00DD55D2" w:rsidRPr="00E37C33" w:rsidSect="00A37ED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7C0CE6" w14:textId="77777777" w:rsidR="008170C9" w:rsidRDefault="008170C9">
      <w:r>
        <w:separator/>
      </w:r>
    </w:p>
  </w:endnote>
  <w:endnote w:type="continuationSeparator" w:id="0">
    <w:p w14:paraId="19B29265" w14:textId="77777777" w:rsidR="008170C9" w:rsidRDefault="00817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188D26" w14:textId="77777777" w:rsidR="00ED1C50" w:rsidRDefault="00ED1C5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7EC30" w14:textId="77777777" w:rsidR="00ED1C50" w:rsidRDefault="00ED1C5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2731E9" w14:textId="77777777" w:rsidR="008170C9" w:rsidRDefault="008170C9">
      <w:r>
        <w:separator/>
      </w:r>
    </w:p>
  </w:footnote>
  <w:footnote w:type="continuationSeparator" w:id="0">
    <w:p w14:paraId="4C67AC08" w14:textId="77777777" w:rsidR="008170C9" w:rsidRDefault="00817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63773" w14:textId="77777777" w:rsidR="00ED1C50" w:rsidRDefault="00ED1C5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261638" w14:textId="5973CEA5" w:rsidR="00496CFD" w:rsidRDefault="00496CFD" w:rsidP="00294371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4ACB7971" w14:textId="7AFEB44C" w:rsidR="00294371" w:rsidRDefault="00294371" w:rsidP="00294371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</w:p>
  <w:p w14:paraId="1857B60E" w14:textId="5CF2544C" w:rsidR="00294371" w:rsidRDefault="00ED1C50" w:rsidP="00294371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noProof/>
      </w:rPr>
      <w:drawing>
        <wp:inline distT="0" distB="0" distL="0" distR="0" wp14:anchorId="0B948D7F" wp14:editId="31E76E5E">
          <wp:extent cx="5400040" cy="591820"/>
          <wp:effectExtent l="0" t="0" r="0" b="0"/>
          <wp:docPr id="162038172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91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4E9D5D" w14:textId="77777777" w:rsidR="00ED1C50" w:rsidRDefault="00ED1C5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59725518">
    <w:abstractNumId w:val="0"/>
  </w:num>
  <w:num w:numId="2" w16cid:durableId="1953169942">
    <w:abstractNumId w:val="9"/>
  </w:num>
  <w:num w:numId="3" w16cid:durableId="402993594">
    <w:abstractNumId w:val="4"/>
  </w:num>
  <w:num w:numId="4" w16cid:durableId="78019301">
    <w:abstractNumId w:val="3"/>
  </w:num>
  <w:num w:numId="5" w16cid:durableId="504788909">
    <w:abstractNumId w:val="2"/>
  </w:num>
  <w:num w:numId="6" w16cid:durableId="104663190">
    <w:abstractNumId w:val="1"/>
  </w:num>
  <w:num w:numId="7" w16cid:durableId="1751922776">
    <w:abstractNumId w:val="10"/>
  </w:num>
  <w:num w:numId="8" w16cid:durableId="795375617">
    <w:abstractNumId w:val="8"/>
  </w:num>
  <w:num w:numId="9" w16cid:durableId="2098090728">
    <w:abstractNumId w:val="7"/>
  </w:num>
  <w:num w:numId="10" w16cid:durableId="624511031">
    <w:abstractNumId w:val="6"/>
  </w:num>
  <w:num w:numId="11" w16cid:durableId="82924583">
    <w:abstractNumId w:val="5"/>
  </w:num>
  <w:num w:numId="12" w16cid:durableId="1128862618">
    <w:abstractNumId w:val="24"/>
  </w:num>
  <w:num w:numId="13" w16cid:durableId="342321886">
    <w:abstractNumId w:val="19"/>
  </w:num>
  <w:num w:numId="14" w16cid:durableId="157138048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8192606">
    <w:abstractNumId w:val="22"/>
  </w:num>
  <w:num w:numId="16" w16cid:durableId="1043604119">
    <w:abstractNumId w:val="13"/>
  </w:num>
  <w:num w:numId="17" w16cid:durableId="171339155">
    <w:abstractNumId w:val="18"/>
  </w:num>
  <w:num w:numId="18" w16cid:durableId="261575988">
    <w:abstractNumId w:val="15"/>
  </w:num>
  <w:num w:numId="19" w16cid:durableId="331875373">
    <w:abstractNumId w:val="20"/>
  </w:num>
  <w:num w:numId="20" w16cid:durableId="1669558216">
    <w:abstractNumId w:val="11"/>
  </w:num>
  <w:num w:numId="21" w16cid:durableId="1626306161">
    <w:abstractNumId w:val="23"/>
  </w:num>
  <w:num w:numId="22" w16cid:durableId="1888567093">
    <w:abstractNumId w:val="16"/>
  </w:num>
  <w:num w:numId="23" w16cid:durableId="1803496799">
    <w:abstractNumId w:val="12"/>
  </w:num>
  <w:num w:numId="24" w16cid:durableId="1666202000">
    <w:abstractNumId w:val="17"/>
  </w:num>
  <w:num w:numId="25" w16cid:durableId="198665928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0FAIu8aSAtAAAA"/>
  </w:docVars>
  <w:rsids>
    <w:rsidRoot w:val="00A758AC"/>
    <w:rsid w:val="000027CC"/>
    <w:rsid w:val="00002DBA"/>
    <w:rsid w:val="00004ADA"/>
    <w:rsid w:val="000054F5"/>
    <w:rsid w:val="000077A5"/>
    <w:rsid w:val="0001233A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6EA4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096E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D702B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271B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371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28FD"/>
    <w:rsid w:val="003D429C"/>
    <w:rsid w:val="003D571F"/>
    <w:rsid w:val="003D7CF4"/>
    <w:rsid w:val="003E1513"/>
    <w:rsid w:val="003E4851"/>
    <w:rsid w:val="003E7AAF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1B9F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1066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4C1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34A05"/>
    <w:rsid w:val="006411CB"/>
    <w:rsid w:val="006411CF"/>
    <w:rsid w:val="00644237"/>
    <w:rsid w:val="00650E3B"/>
    <w:rsid w:val="00652A7E"/>
    <w:rsid w:val="00654CEA"/>
    <w:rsid w:val="00655F1B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870E8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0C9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E3C38"/>
    <w:rsid w:val="008F14D9"/>
    <w:rsid w:val="008F4F91"/>
    <w:rsid w:val="00901C9F"/>
    <w:rsid w:val="0091417E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67F07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B79CA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522E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1F00"/>
    <w:rsid w:val="00BA5948"/>
    <w:rsid w:val="00BA7D71"/>
    <w:rsid w:val="00BB1F33"/>
    <w:rsid w:val="00BB3E06"/>
    <w:rsid w:val="00BB5EA2"/>
    <w:rsid w:val="00BC4679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E14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56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5D8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159D"/>
    <w:rsid w:val="00DB2FA8"/>
    <w:rsid w:val="00DB6722"/>
    <w:rsid w:val="00DB6A22"/>
    <w:rsid w:val="00DB76E3"/>
    <w:rsid w:val="00DB7D45"/>
    <w:rsid w:val="00DD55D2"/>
    <w:rsid w:val="00DE16D0"/>
    <w:rsid w:val="00DE2437"/>
    <w:rsid w:val="00DE6C23"/>
    <w:rsid w:val="00DE7AD9"/>
    <w:rsid w:val="00DF3D5F"/>
    <w:rsid w:val="00DF5D23"/>
    <w:rsid w:val="00DF7767"/>
    <w:rsid w:val="00E0256B"/>
    <w:rsid w:val="00E04FC5"/>
    <w:rsid w:val="00E073FC"/>
    <w:rsid w:val="00E1029C"/>
    <w:rsid w:val="00E132DA"/>
    <w:rsid w:val="00E1753C"/>
    <w:rsid w:val="00E36C59"/>
    <w:rsid w:val="00E37927"/>
    <w:rsid w:val="00E37C33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D1C50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D5F90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3</Words>
  <Characters>725</Characters>
  <Application>Microsoft Office Word</Application>
  <DocSecurity>0</DocSecurity>
  <Lines>48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Alfonso Parreño Torres</cp:lastModifiedBy>
  <cp:revision>7</cp:revision>
  <cp:lastPrinted>2021-09-20T07:27:00Z</cp:lastPrinted>
  <dcterms:created xsi:type="dcterms:W3CDTF">2025-09-03T08:33:00Z</dcterms:created>
  <dcterms:modified xsi:type="dcterms:W3CDTF">2025-09-03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